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68666" w14:textId="3DF56BAE" w:rsidR="00776320" w:rsidRDefault="001375B2">
      <w:pPr>
        <w:rPr>
          <w:rFonts w:ascii="Verdana" w:hAnsi="Verdana"/>
          <w:sz w:val="14"/>
          <w:szCs w:val="14"/>
        </w:rPr>
      </w:pPr>
      <w:bookmarkStart w:id="0" w:name="_Hlk53587900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2FC7DDB" wp14:editId="1D4068D8">
                <wp:simplePos x="0" y="0"/>
                <wp:positionH relativeFrom="column">
                  <wp:posOffset>1076325</wp:posOffset>
                </wp:positionH>
                <wp:positionV relativeFrom="paragraph">
                  <wp:posOffset>1200150</wp:posOffset>
                </wp:positionV>
                <wp:extent cx="5706745" cy="6848475"/>
                <wp:effectExtent l="0" t="0" r="8255" b="9525"/>
                <wp:wrapNone/>
                <wp:docPr id="1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6848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B64D0" w14:textId="77777777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bookmarkStart w:id="1" w:name="_Hlk53587898"/>
                            <w:bookmarkEnd w:id="1"/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Meet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inutes</w:t>
                            </w:r>
                          </w:p>
                          <w:p w14:paraId="20273178" w14:textId="4FF8B8D4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Thursday, </w:t>
                            </w:r>
                            <w:r w:rsidR="001533EE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January 21, 2021</w:t>
                            </w:r>
                          </w:p>
                          <w:p w14:paraId="1AA17B06" w14:textId="78003B8E" w:rsidR="006B47C8" w:rsidRDefault="00A914A5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Web Meeting 12:00-1:</w:t>
                            </w:r>
                            <w:r w:rsidR="00E5005F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pm</w:t>
                            </w:r>
                          </w:p>
                          <w:p w14:paraId="07551CB1" w14:textId="77777777" w:rsidR="006B47C8" w:rsidRPr="008E734A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 w:val="22"/>
                                <w:szCs w:val="22"/>
                              </w:rPr>
                            </w:pPr>
                          </w:p>
                          <w:p w14:paraId="2D116ABC" w14:textId="6F636002" w:rsidR="006B47C8" w:rsidRPr="006D593C" w:rsidRDefault="006B47C8" w:rsidP="006B47C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Welcome and </w:t>
                            </w:r>
                            <w:r w:rsidR="00A914A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introductions (12</w:t>
                            </w:r>
                            <w:r w:rsidR="002E1AD8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:0</w:t>
                            </w:r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2</w:t>
                            </w:r>
                            <w:r w:rsidR="00A914A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m)</w:t>
                            </w:r>
                          </w:p>
                          <w:p w14:paraId="5C6150DF" w14:textId="431BF510" w:rsidR="00A914A5" w:rsidRPr="006D593C" w:rsidRDefault="002E1AD8" w:rsidP="006B47C8">
                            <w:pPr>
                              <w:pStyle w:val="ListParagraph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-</w:t>
                            </w:r>
                            <w:r w:rsidR="0039461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Sarah Sester</w:t>
                            </w:r>
                            <w:r w:rsidR="00A914A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welcomed everyone to webinar </w:t>
                            </w: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br/>
                              <w:t>-</w:t>
                            </w:r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Swore in Sue Oswalt and Beth </w:t>
                            </w:r>
                            <w:proofErr w:type="spellStart"/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Hovious</w:t>
                            </w:r>
                            <w:proofErr w:type="spellEnd"/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as Membership Officers (Congratulations to Sue and Beth)</w:t>
                            </w:r>
                            <w:r w:rsidR="0039461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br/>
                              <w:t xml:space="preserve">  </w:t>
                            </w:r>
                            <w:r w:rsidR="00394615"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94FA395" w14:textId="7CBD5326" w:rsidR="00A914A5" w:rsidRPr="006D593C" w:rsidRDefault="00A914A5" w:rsidP="00A914A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4615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Board Reports:</w:t>
                            </w:r>
                          </w:p>
                          <w:p w14:paraId="17CE2907" w14:textId="2321B71E" w:rsidR="00394615" w:rsidRPr="006D593C" w:rsidRDefault="00DB1665" w:rsidP="00A32C7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inancial</w:t>
                            </w:r>
                            <w:r w:rsidR="00A32C72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Lisa</w:t>
                            </w:r>
                          </w:p>
                          <w:p w14:paraId="57020B62" w14:textId="3522D2C8" w:rsidR="009E5026" w:rsidRPr="006D593C" w:rsidRDefault="00CB3541" w:rsidP="009E5026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Bank account has $5600</w:t>
                            </w:r>
                          </w:p>
                          <w:p w14:paraId="73CA39D6" w14:textId="03529ED5" w:rsidR="00111736" w:rsidRPr="006D593C" w:rsidRDefault="00CB3541" w:rsidP="009E5026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All is good</w:t>
                            </w:r>
                          </w:p>
                          <w:p w14:paraId="16DEB492" w14:textId="1E258A7B" w:rsidR="00E8112D" w:rsidRPr="006D593C" w:rsidRDefault="00E8112D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rograms- Ron</w:t>
                            </w:r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/Kevin</w:t>
                            </w:r>
                          </w:p>
                          <w:p w14:paraId="274F63EE" w14:textId="77777777" w:rsidR="00CB3541" w:rsidRPr="006D593C" w:rsidRDefault="00CB3541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Feb – Navigating Unemployment </w:t>
                            </w:r>
                          </w:p>
                          <w:p w14:paraId="2D5095CB" w14:textId="77777777" w:rsidR="00CB3541" w:rsidRPr="006D593C" w:rsidRDefault="00CB3541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r – burn out strategies for stress and trauma</w:t>
                            </w:r>
                          </w:p>
                          <w:p w14:paraId="7BB7BD0B" w14:textId="77777777" w:rsidR="00CB3541" w:rsidRPr="006D593C" w:rsidRDefault="00CB3541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pr - HR trends – managing remote workforce</w:t>
                            </w:r>
                          </w:p>
                          <w:p w14:paraId="0E94E269" w14:textId="77777777" w:rsidR="00CB3541" w:rsidRPr="006D593C" w:rsidRDefault="00CB3541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y - racial inequity</w:t>
                            </w:r>
                          </w:p>
                          <w:p w14:paraId="6CC199C7" w14:textId="4C1B588A" w:rsidR="00CB3541" w:rsidRPr="006D593C" w:rsidRDefault="00CB3541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ne – workplace</w:t>
                            </w:r>
                          </w:p>
                          <w:p w14:paraId="2A7D21E1" w14:textId="37EDC053" w:rsidR="00E8112D" w:rsidRPr="006D593C" w:rsidRDefault="00CB3541" w:rsidP="004F6957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ly - June – legal update</w:t>
                            </w:r>
                          </w:p>
                          <w:p w14:paraId="311530B3" w14:textId="048D228B" w:rsidR="00111736" w:rsidRPr="006D593C" w:rsidRDefault="00111736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embership – Sue O.</w:t>
                            </w:r>
                            <w:r w:rsidR="00CB3541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/Beth</w:t>
                            </w:r>
                          </w:p>
                          <w:p w14:paraId="69E64E77" w14:textId="5AC1C2CB" w:rsidR="00111736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58 members – looking for people to send in application forms</w:t>
                            </w:r>
                          </w:p>
                          <w:p w14:paraId="5D78A538" w14:textId="5DB57834" w:rsidR="00111736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Let them know if you have any issues completing application forms</w:t>
                            </w:r>
                          </w:p>
                          <w:p w14:paraId="15D15B3A" w14:textId="062C091B" w:rsidR="00CB3541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Welcome new member, Susan Brown, attending her 1</w:t>
                            </w: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meeting today</w:t>
                            </w:r>
                          </w:p>
                          <w:p w14:paraId="5209B420" w14:textId="75EBFFDB" w:rsidR="009E5026" w:rsidRPr="006D593C" w:rsidRDefault="00111736" w:rsidP="00E8112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Community Outreach – Carmen</w:t>
                            </w:r>
                          </w:p>
                          <w:p w14:paraId="7D1EC1F2" w14:textId="77777777" w:rsidR="00CB3541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ttended district U46 pathways meeting </w:t>
                            </w:r>
                          </w:p>
                          <w:p w14:paraId="763F0FB6" w14:textId="7D763F24" w:rsidR="00CB3541" w:rsidRPr="006D593C" w:rsidRDefault="00CB3541" w:rsidP="00CB3541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pcoming opportunities for HR professionals</w:t>
                            </w:r>
                          </w:p>
                          <w:p w14:paraId="791F1AEB" w14:textId="77777777" w:rsidR="00CB3541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eadership and careers event – looking for HR professionals to attend this panel</w:t>
                            </w:r>
                          </w:p>
                          <w:p w14:paraId="3D0E31C0" w14:textId="77777777" w:rsidR="00CB3541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how videos of different companies and industries</w:t>
                            </w:r>
                          </w:p>
                          <w:p w14:paraId="28ACC5BF" w14:textId="77777777" w:rsidR="00CB3541" w:rsidRPr="006D593C" w:rsidRDefault="00CB3541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ofessionals to speak to students on what they do</w:t>
                            </w:r>
                          </w:p>
                          <w:p w14:paraId="0183795E" w14:textId="2B64CFED" w:rsidR="00111736" w:rsidRPr="006D593C" w:rsidRDefault="00CB3541" w:rsidP="00CB5870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ob fair in May – looking for summer internships</w:t>
                            </w:r>
                          </w:p>
                          <w:p w14:paraId="558972AA" w14:textId="6D7DB96D" w:rsidR="007C799F" w:rsidRPr="006D593C" w:rsidRDefault="007C799F" w:rsidP="00CB5870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oard met with Kan County Sheriff’s Department – additional outreach opportunities</w:t>
                            </w:r>
                          </w:p>
                          <w:p w14:paraId="5BBF4A34" w14:textId="4EA3F433" w:rsidR="00111736" w:rsidRPr="006D593C" w:rsidRDefault="007C799F" w:rsidP="00111736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Diversity &amp; Inclusion – Sue Jayne</w:t>
                            </w:r>
                          </w:p>
                          <w:p w14:paraId="2749753C" w14:textId="4B02D90C" w:rsidR="004A3B21" w:rsidRPr="006D593C" w:rsidRDefault="007C799F" w:rsidP="007C799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alking about putting something together for august meeting </w:t>
                            </w:r>
                          </w:p>
                          <w:p w14:paraId="474D6C23" w14:textId="77777777" w:rsidR="007C799F" w:rsidRPr="006D593C" w:rsidRDefault="007C799F" w:rsidP="007C799F">
                            <w:pPr>
                              <w:pStyle w:val="ListParagraph"/>
                              <w:ind w:left="1800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5615DCFD" w14:textId="0AE45F83" w:rsidR="00111736" w:rsidRPr="006D593C" w:rsidRDefault="004A3B21" w:rsidP="004A3B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Turned over to Mike</w:t>
                            </w:r>
                            <w:r w:rsidR="007C799F"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Wong for Legal Update</w:t>
                            </w:r>
                          </w:p>
                          <w:p w14:paraId="0AC6CC9D" w14:textId="77777777" w:rsidR="004A3B21" w:rsidRPr="006D593C" w:rsidRDefault="004A3B21" w:rsidP="00A914A5">
                            <w:p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A81E96E" w14:textId="7630D990" w:rsidR="006B47C8" w:rsidRPr="006D593C" w:rsidRDefault="004A3B21" w:rsidP="004A3B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6D593C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Sarah c</w:t>
                            </w:r>
                            <w:r w:rsidRPr="006D593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ncluded meet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C7DD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4.75pt;margin-top:94.5pt;width:449.35pt;height:539.2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" stroked="f">
                <v:textbox>
                  <w:txbxContent>
                    <w:p w14:paraId="100B64D0" w14:textId="77777777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bookmarkStart w:id="2" w:name="_Hlk53587898"/>
                      <w:bookmarkEnd w:id="2"/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Meeting 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inutes</w:t>
                      </w:r>
                    </w:p>
                    <w:p w14:paraId="20273178" w14:textId="4FF8B8D4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Thursday, </w:t>
                      </w:r>
                      <w:r w:rsidR="001533EE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January 21, 2021</w:t>
                      </w:r>
                    </w:p>
                    <w:p w14:paraId="1AA17B06" w14:textId="78003B8E" w:rsidR="006B47C8" w:rsidRDefault="00A914A5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Web Meeting 12:00-1:</w:t>
                      </w:r>
                      <w:r w:rsidR="00E5005F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pm</w:t>
                      </w:r>
                    </w:p>
                    <w:p w14:paraId="07551CB1" w14:textId="77777777" w:rsidR="006B47C8" w:rsidRPr="008E734A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 w:val="22"/>
                          <w:szCs w:val="22"/>
                        </w:rPr>
                      </w:pPr>
                    </w:p>
                    <w:p w14:paraId="2D116ABC" w14:textId="6F636002" w:rsidR="006B47C8" w:rsidRPr="006D593C" w:rsidRDefault="006B47C8" w:rsidP="006B47C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Welcome and </w:t>
                      </w:r>
                      <w:r w:rsidR="00A914A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introductions (12</w:t>
                      </w:r>
                      <w:r w:rsidR="002E1AD8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:0</w:t>
                      </w:r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2</w:t>
                      </w:r>
                      <w:r w:rsidR="00A914A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m)</w:t>
                      </w:r>
                    </w:p>
                    <w:p w14:paraId="5C6150DF" w14:textId="431BF510" w:rsidR="00A914A5" w:rsidRPr="006D593C" w:rsidRDefault="002E1AD8" w:rsidP="006B47C8">
                      <w:pPr>
                        <w:pStyle w:val="ListParagraph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-</w:t>
                      </w:r>
                      <w:r w:rsidR="0039461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Sarah Sester</w:t>
                      </w:r>
                      <w:r w:rsidR="00A914A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welcomed everyone to webinar </w:t>
                      </w: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br/>
                        <w:t>-</w:t>
                      </w:r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Swore in Sue Oswalt and Beth </w:t>
                      </w:r>
                      <w:proofErr w:type="spellStart"/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Hovious</w:t>
                      </w:r>
                      <w:proofErr w:type="spellEnd"/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as Membership Officers (Congratulations to Sue and Beth)</w:t>
                      </w:r>
                      <w:r w:rsidR="0039461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br/>
                        <w:t xml:space="preserve">  </w:t>
                      </w:r>
                      <w:r w:rsidR="00394615"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94FA395" w14:textId="7CBD5326" w:rsidR="00A914A5" w:rsidRPr="006D593C" w:rsidRDefault="00A914A5" w:rsidP="00A914A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394615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Board Reports:</w:t>
                      </w:r>
                    </w:p>
                    <w:p w14:paraId="17CE2907" w14:textId="2321B71E" w:rsidR="00394615" w:rsidRPr="006D593C" w:rsidRDefault="00DB1665" w:rsidP="00A32C7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inancial</w:t>
                      </w:r>
                      <w:r w:rsidR="00A32C72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– </w:t>
                      </w: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Lisa</w:t>
                      </w:r>
                    </w:p>
                    <w:p w14:paraId="57020B62" w14:textId="3522D2C8" w:rsidR="009E5026" w:rsidRPr="006D593C" w:rsidRDefault="00CB3541" w:rsidP="009E5026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Bank account has $5600</w:t>
                      </w:r>
                    </w:p>
                    <w:p w14:paraId="73CA39D6" w14:textId="03529ED5" w:rsidR="00111736" w:rsidRPr="006D593C" w:rsidRDefault="00CB3541" w:rsidP="009E5026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All is good</w:t>
                      </w:r>
                    </w:p>
                    <w:p w14:paraId="16DEB492" w14:textId="1E258A7B" w:rsidR="00E8112D" w:rsidRPr="006D593C" w:rsidRDefault="00E8112D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rograms- Ron</w:t>
                      </w:r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/Kevin</w:t>
                      </w:r>
                    </w:p>
                    <w:p w14:paraId="274F63EE" w14:textId="77777777" w:rsidR="00CB3541" w:rsidRPr="006D593C" w:rsidRDefault="00CB3541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Feb – Navigating Unemployment </w:t>
                      </w:r>
                    </w:p>
                    <w:p w14:paraId="2D5095CB" w14:textId="77777777" w:rsidR="00CB3541" w:rsidRPr="006D593C" w:rsidRDefault="00CB3541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Mar – burn out strategies for stress and trauma</w:t>
                      </w:r>
                    </w:p>
                    <w:p w14:paraId="7BB7BD0B" w14:textId="77777777" w:rsidR="00CB3541" w:rsidRPr="006D593C" w:rsidRDefault="00CB3541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Apr - HR trends – managing remote workforce</w:t>
                      </w:r>
                    </w:p>
                    <w:p w14:paraId="0E94E269" w14:textId="77777777" w:rsidR="00CB3541" w:rsidRPr="006D593C" w:rsidRDefault="00CB3541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May - racial inequity</w:t>
                      </w:r>
                    </w:p>
                    <w:p w14:paraId="6CC199C7" w14:textId="4C1B588A" w:rsidR="00CB3541" w:rsidRPr="006D593C" w:rsidRDefault="00CB3541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June – workplace</w:t>
                      </w:r>
                    </w:p>
                    <w:p w14:paraId="2A7D21E1" w14:textId="37EDC053" w:rsidR="00E8112D" w:rsidRPr="006D593C" w:rsidRDefault="00CB3541" w:rsidP="004F6957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July - June – legal update</w:t>
                      </w:r>
                    </w:p>
                    <w:p w14:paraId="311530B3" w14:textId="048D228B" w:rsidR="00111736" w:rsidRPr="006D593C" w:rsidRDefault="00111736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embership – Sue O.</w:t>
                      </w:r>
                      <w:r w:rsidR="00CB3541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/Beth</w:t>
                      </w:r>
                    </w:p>
                    <w:p w14:paraId="69E64E77" w14:textId="5AC1C2CB" w:rsidR="00111736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58 members – looking for people to send in application forms</w:t>
                      </w:r>
                    </w:p>
                    <w:p w14:paraId="5D78A538" w14:textId="5DB57834" w:rsidR="00111736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Let them know if you have any issues completing application forms</w:t>
                      </w:r>
                    </w:p>
                    <w:p w14:paraId="15D15B3A" w14:textId="062C091B" w:rsidR="00CB3541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Welcome new member, Susan Brown, attending her 1</w:t>
                      </w: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meeting today</w:t>
                      </w:r>
                    </w:p>
                    <w:p w14:paraId="5209B420" w14:textId="75EBFFDB" w:rsidR="009E5026" w:rsidRPr="006D593C" w:rsidRDefault="00111736" w:rsidP="00E8112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Community Outreach – Carmen</w:t>
                      </w:r>
                    </w:p>
                    <w:p w14:paraId="7D1EC1F2" w14:textId="77777777" w:rsidR="00CB3541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ttended district U46 pathways meeting </w:t>
                      </w:r>
                    </w:p>
                    <w:p w14:paraId="763F0FB6" w14:textId="7D763F24" w:rsidR="00CB3541" w:rsidRPr="006D593C" w:rsidRDefault="00CB3541" w:rsidP="00CB3541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Upcoming opportunities for HR professionals</w:t>
                      </w:r>
                    </w:p>
                    <w:p w14:paraId="791F1AEB" w14:textId="77777777" w:rsidR="00CB3541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Leadership and careers event – looking for HR professionals to attend this panel</w:t>
                      </w:r>
                    </w:p>
                    <w:p w14:paraId="3D0E31C0" w14:textId="77777777" w:rsidR="00CB3541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Show videos of different companies and industries</w:t>
                      </w:r>
                    </w:p>
                    <w:p w14:paraId="28ACC5BF" w14:textId="77777777" w:rsidR="00CB3541" w:rsidRPr="006D593C" w:rsidRDefault="00CB3541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Professionals to speak to students on what they do</w:t>
                      </w:r>
                    </w:p>
                    <w:p w14:paraId="0183795E" w14:textId="2B64CFED" w:rsidR="00111736" w:rsidRPr="006D593C" w:rsidRDefault="00CB3541" w:rsidP="00CB5870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Job fair in May – looking for summer internships</w:t>
                      </w:r>
                    </w:p>
                    <w:p w14:paraId="558972AA" w14:textId="6D7DB96D" w:rsidR="007C799F" w:rsidRPr="006D593C" w:rsidRDefault="007C799F" w:rsidP="00CB5870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>Board met with Kan County Sheriff’s Department – additional outreach opportunities</w:t>
                      </w:r>
                    </w:p>
                    <w:p w14:paraId="5BBF4A34" w14:textId="4EA3F433" w:rsidR="00111736" w:rsidRPr="006D593C" w:rsidRDefault="007C799F" w:rsidP="00111736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Diversity &amp; Inclusion – Sue Jayne</w:t>
                      </w:r>
                    </w:p>
                    <w:p w14:paraId="2749753C" w14:textId="4B02D90C" w:rsidR="004A3B21" w:rsidRPr="006D593C" w:rsidRDefault="007C799F" w:rsidP="007C799F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alking about putting something together for august meeting </w:t>
                      </w:r>
                    </w:p>
                    <w:p w14:paraId="474D6C23" w14:textId="77777777" w:rsidR="007C799F" w:rsidRPr="006D593C" w:rsidRDefault="007C799F" w:rsidP="007C799F">
                      <w:pPr>
                        <w:pStyle w:val="ListParagraph"/>
                        <w:ind w:left="1800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5615DCFD" w14:textId="0AE45F83" w:rsidR="00111736" w:rsidRPr="006D593C" w:rsidRDefault="004A3B21" w:rsidP="004A3B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Turned over to Mike</w:t>
                      </w:r>
                      <w:r w:rsidR="007C799F"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Wong for Legal Update</w:t>
                      </w:r>
                    </w:p>
                    <w:p w14:paraId="0AC6CC9D" w14:textId="77777777" w:rsidR="004A3B21" w:rsidRPr="006D593C" w:rsidRDefault="004A3B21" w:rsidP="00A914A5">
                      <w:p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4A81E96E" w14:textId="7630D990" w:rsidR="006B47C8" w:rsidRPr="006D593C" w:rsidRDefault="004A3B21" w:rsidP="004A3B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6D593C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Sarah c</w:t>
                      </w:r>
                      <w:r w:rsidRPr="006D593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oncluded meeting </w:t>
                      </w:r>
                    </w:p>
                  </w:txbxContent>
                </v:textbox>
              </v:shape>
            </w:pict>
          </mc:Fallback>
        </mc:AlternateContent>
      </w:r>
      <w:r w:rsidR="00B419C4"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55A6C6BE" wp14:editId="550D97EA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1363980" cy="1120140"/>
                <wp:effectExtent l="3810" t="0" r="3810" b="3810"/>
                <wp:wrapSquare wrapText="bothSides"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112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BD69D1" w14:textId="09C84E6E" w:rsidR="003D06E5" w:rsidRDefault="00B419C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C0DC7E" wp14:editId="02FEF34C">
                                  <wp:extent cx="1181100" cy="102870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1100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6C6BE" id="Text Box 9" o:spid="_x0000_s1027" type="#_x0000_t202" style="position:absolute;margin-left:0;margin-top:0;width:107.4pt;height:88.2pt;z-index:3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" stroked="f">
                <v:textbox style="mso-fit-shape-to-text:t">
                  <w:txbxContent>
                    <w:p w14:paraId="38BD69D1" w14:textId="09C84E6E" w:rsidR="003D06E5" w:rsidRDefault="00B419C4">
                      <w:r>
                        <w:rPr>
                          <w:noProof/>
                        </w:rPr>
                        <w:drawing>
                          <wp:inline distT="0" distB="0" distL="0" distR="0" wp14:anchorId="64C0DC7E" wp14:editId="02FEF34C">
                            <wp:extent cx="1181100" cy="102870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1100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419C4">
        <w:rPr>
          <w:rFonts w:ascii="Verdana" w:hAnsi="Verdana"/>
          <w:noProof/>
          <w:sz w:val="14"/>
          <w:szCs w:val="14"/>
        </w:rPr>
        <mc:AlternateContent>
          <mc:Choice Requires="wps">
            <w:drawing>
              <wp:inline distT="0" distB="0" distL="0" distR="0" wp14:anchorId="3878CD8F" wp14:editId="3E3B270D">
                <wp:extent cx="1564005" cy="1068070"/>
                <wp:effectExtent l="0" t="3810" r="0" b="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72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A979D6" w14:textId="3A79714A" w:rsidR="003D06E5" w:rsidRDefault="00B419C4" w:rsidP="003D06E5">
                            <w:r>
                              <w:rPr>
                                <w:rFonts w:ascii="Verdana" w:hAnsi="Verdan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55D7C6EE" wp14:editId="51C62B56">
                                  <wp:extent cx="1379220" cy="982980"/>
                                  <wp:effectExtent l="0" t="0" r="0" b="0"/>
                                  <wp:docPr id="4" name="Picture 4" descr="SHRM_AffiliateOf_RGB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HRM_AffiliateOf_RGB 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9220" cy="98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78CD8F" id="Text Box 2" o:spid="_x0000_s1028" type="#_x0000_t202" style="width:123.15pt;height:84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" stroked="f">
                <v:textbox style="mso-fit-shape-to-text:t">
                  <w:txbxContent>
                    <w:p w14:paraId="40A979D6" w14:textId="3A79714A" w:rsidR="003D06E5" w:rsidRDefault="00B419C4" w:rsidP="003D06E5">
                      <w:r>
                        <w:rPr>
                          <w:rFonts w:ascii="Verdana" w:hAnsi="Verdan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55D7C6EE" wp14:editId="51C62B56">
                            <wp:extent cx="1379220" cy="982980"/>
                            <wp:effectExtent l="0" t="0" r="0" b="0"/>
                            <wp:docPr id="4" name="Picture 4" descr="SHRM_AffiliateOf_RGB (1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HRM_AffiliateOf_RGB 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9220" cy="982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545F8F">
        <w:rPr>
          <w:noProof/>
        </w:rPr>
        <w:t xml:space="preserve">  </w: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noProof/>
          <w:sz w:val="14"/>
          <w:szCs w:val="14"/>
        </w:rPr>
        <w:drawing>
          <wp:inline distT="0" distB="0" distL="0" distR="0" wp14:anchorId="33DBCE5E" wp14:editId="1288C9BD">
            <wp:extent cx="1290320" cy="1290320"/>
            <wp:effectExtent l="0" t="0" r="5080" b="508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8 Chapter Platinum Social Media Badg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</w:p>
    <w:p w14:paraId="405EBE3D" w14:textId="5499AADD" w:rsidR="00776320" w:rsidRDefault="00776320">
      <w:pPr>
        <w:rPr>
          <w:rFonts w:ascii="Verdana" w:hAnsi="Verdana"/>
          <w:sz w:val="14"/>
          <w:szCs w:val="14"/>
        </w:rPr>
      </w:pPr>
    </w:p>
    <w:p w14:paraId="0DB4F312" w14:textId="4849F195" w:rsidR="00776320" w:rsidRPr="00836E5B" w:rsidRDefault="00776320" w:rsidP="003D06E5">
      <w:pPr>
        <w:ind w:left="2160" w:firstLine="720"/>
        <w:jc w:val="center"/>
        <w:rPr>
          <w:rFonts w:ascii="Verdana" w:hAnsi="Verdana"/>
          <w:sz w:val="14"/>
          <w:szCs w:val="14"/>
        </w:rPr>
      </w:pPr>
    </w:p>
    <w:p w14:paraId="71DDA2E6" w14:textId="0A49BB67" w:rsidR="00776320" w:rsidRPr="00942608" w:rsidRDefault="00776320">
      <w:pPr>
        <w:rPr>
          <w:rFonts w:ascii="Verdana" w:hAnsi="Verdana"/>
          <w:color w:val="000080"/>
          <w:sz w:val="14"/>
          <w:szCs w:val="14"/>
        </w:rPr>
      </w:pPr>
    </w:p>
    <w:p w14:paraId="5EBF3595" w14:textId="32C6CDC4" w:rsidR="003D06E5" w:rsidRDefault="003D06E5">
      <w:pPr>
        <w:rPr>
          <w:rFonts w:ascii="Verdana" w:hAnsi="Verdana"/>
          <w:b/>
          <w:color w:val="000080"/>
          <w:sz w:val="16"/>
          <w:szCs w:val="16"/>
        </w:rPr>
      </w:pPr>
    </w:p>
    <w:p w14:paraId="78BA2C1F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bookmarkStart w:id="3" w:name="_Hlk32833149"/>
      <w:r w:rsidRPr="00416641">
        <w:rPr>
          <w:rFonts w:ascii="Verdana" w:hAnsi="Verdana"/>
          <w:b/>
          <w:color w:val="000080"/>
          <w:sz w:val="16"/>
          <w:szCs w:val="16"/>
        </w:rPr>
        <w:t xml:space="preserve">Board of </w:t>
      </w:r>
    </w:p>
    <w:p w14:paraId="193B95EE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r w:rsidRPr="00416641">
        <w:rPr>
          <w:rFonts w:ascii="Verdana" w:hAnsi="Verdana"/>
          <w:b/>
          <w:color w:val="000080"/>
          <w:sz w:val="16"/>
          <w:szCs w:val="16"/>
        </w:rPr>
        <w:t>Directors</w:t>
      </w:r>
    </w:p>
    <w:p w14:paraId="1DF377E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204B5B0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05EF8598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Officers</w:t>
      </w:r>
    </w:p>
    <w:p w14:paraId="50E4C33A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  <w:r w:rsidRPr="00416641">
        <w:rPr>
          <w:rFonts w:ascii="Verdana" w:hAnsi="Verdana"/>
          <w:color w:val="000080"/>
          <w:sz w:val="14"/>
          <w:szCs w:val="14"/>
        </w:rPr>
        <w:t xml:space="preserve"> </w:t>
      </w:r>
    </w:p>
    <w:p w14:paraId="73226BF2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President</w:t>
      </w:r>
    </w:p>
    <w:p w14:paraId="0A9427FE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arah Sester</w:t>
      </w:r>
    </w:p>
    <w:p w14:paraId="70CEDF29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F027AEA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2D3250A1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ue Oswalt</w:t>
      </w:r>
    </w:p>
    <w:p w14:paraId="7E4C005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4B6BB6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313FA97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Ron Pryer</w:t>
      </w:r>
    </w:p>
    <w:p w14:paraId="72544424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5C70F1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Trea</w:t>
      </w:r>
      <w:r w:rsidRPr="00416641">
        <w:rPr>
          <w:rFonts w:ascii="Verdana" w:hAnsi="Verdana"/>
          <w:b/>
          <w:color w:val="000080"/>
          <w:sz w:val="12"/>
          <w:szCs w:val="12"/>
        </w:rPr>
        <w:t>surer</w:t>
      </w:r>
    </w:p>
    <w:p w14:paraId="609AC27D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Lisa Gruhlke</w:t>
      </w:r>
    </w:p>
    <w:p w14:paraId="2C242D26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E4C85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Secretary</w:t>
      </w:r>
    </w:p>
    <w:p w14:paraId="1DE5D08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Victoria Kunz</w:t>
      </w:r>
    </w:p>
    <w:p w14:paraId="147C88C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897452F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E45D339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7C4FF8F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Directors</w:t>
      </w:r>
    </w:p>
    <w:p w14:paraId="6B8CE039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1682CB4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Community</w:t>
      </w:r>
    </w:p>
    <w:p w14:paraId="32BDB4F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Outreach</w:t>
      </w:r>
    </w:p>
    <w:p w14:paraId="32D454D4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Carmen Lainez</w:t>
      </w:r>
    </w:p>
    <w:p w14:paraId="16C70E7A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6D83206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5A7F1790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Beth Hovious</w:t>
      </w:r>
    </w:p>
    <w:p w14:paraId="58B7CAC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1DEBEBFF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7EC96116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Judie Childress</w:t>
      </w:r>
    </w:p>
    <w:p w14:paraId="0E9E85D3" w14:textId="77777777" w:rsidR="001375B2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</w:p>
    <w:p w14:paraId="7280BACD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Website/</w:t>
      </w:r>
      <w:r w:rsidRPr="00416641">
        <w:rPr>
          <w:rFonts w:ascii="Verdana" w:hAnsi="Verdana"/>
          <w:b/>
          <w:color w:val="000080"/>
          <w:sz w:val="12"/>
          <w:szCs w:val="12"/>
        </w:rPr>
        <w:t xml:space="preserve">Member </w:t>
      </w:r>
    </w:p>
    <w:p w14:paraId="4F8B51C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Benefits</w:t>
      </w:r>
    </w:p>
    <w:p w14:paraId="2ECDB463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Warren Krup</w:t>
      </w:r>
    </w:p>
    <w:p w14:paraId="248DF31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74B27005" w14:textId="77777777" w:rsidR="001375B2" w:rsidRPr="003C685D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3C685D">
        <w:rPr>
          <w:rFonts w:ascii="Verdana" w:hAnsi="Verdana"/>
          <w:b/>
          <w:color w:val="000080"/>
          <w:sz w:val="12"/>
          <w:szCs w:val="12"/>
        </w:rPr>
        <w:t>Legislation</w:t>
      </w:r>
    </w:p>
    <w:p w14:paraId="7C806D65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Mike Wong</w:t>
      </w:r>
    </w:p>
    <w:p w14:paraId="65F1A603" w14:textId="2265FC98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D98136F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7AB7B5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8E63C79" w14:textId="7599A543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9E34B9">
        <w:rPr>
          <w:rFonts w:ascii="Verdana" w:hAnsi="Verdana"/>
          <w:b/>
          <w:color w:val="000080"/>
          <w:sz w:val="14"/>
          <w:szCs w:val="14"/>
        </w:rPr>
        <w:t xml:space="preserve">Committee </w:t>
      </w:r>
      <w:r>
        <w:rPr>
          <w:rFonts w:ascii="Verdana" w:hAnsi="Verdana"/>
          <w:b/>
          <w:color w:val="000080"/>
          <w:sz w:val="14"/>
          <w:szCs w:val="14"/>
        </w:rPr>
        <w:t>Chairs</w:t>
      </w:r>
    </w:p>
    <w:p w14:paraId="73AABDC1" w14:textId="77777777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783E971C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Diversity</w:t>
      </w:r>
    </w:p>
    <w:p w14:paraId="1438131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 w:rsidRPr="004E1714">
        <w:rPr>
          <w:rFonts w:ascii="Verdana" w:hAnsi="Verdana"/>
          <w:color w:val="000080"/>
          <w:sz w:val="12"/>
          <w:szCs w:val="12"/>
        </w:rPr>
        <w:t>S</w:t>
      </w:r>
      <w:r>
        <w:rPr>
          <w:rFonts w:ascii="Verdana" w:hAnsi="Verdana"/>
          <w:color w:val="000080"/>
          <w:sz w:val="12"/>
          <w:szCs w:val="12"/>
        </w:rPr>
        <w:t>usan Jayne</w:t>
      </w:r>
    </w:p>
    <w:p w14:paraId="464063CB" w14:textId="77777777" w:rsidR="001375B2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2F413CD0" w14:textId="77777777" w:rsidR="001375B2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Social Media</w:t>
      </w:r>
    </w:p>
    <w:p w14:paraId="74C6B7C6" w14:textId="77777777" w:rsidR="001375B2" w:rsidRPr="003C685D" w:rsidRDefault="001375B2" w:rsidP="001375B2">
      <w:pPr>
        <w:rPr>
          <w:rFonts w:ascii="Verdana" w:hAnsi="Verdana"/>
          <w:color w:val="000080"/>
          <w:sz w:val="14"/>
          <w:szCs w:val="14"/>
        </w:rPr>
      </w:pPr>
      <w:r w:rsidRPr="003C685D">
        <w:rPr>
          <w:rFonts w:ascii="Verdana" w:hAnsi="Verdana"/>
          <w:color w:val="000080"/>
          <w:sz w:val="12"/>
          <w:szCs w:val="12"/>
        </w:rPr>
        <w:t>Sash Dumanovic</w:t>
      </w:r>
    </w:p>
    <w:bookmarkEnd w:id="3"/>
    <w:p w14:paraId="790A473A" w14:textId="728879EB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1A5B683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3FB8FDD6" w14:textId="77777777" w:rsidR="007C479F" w:rsidRDefault="007C479F">
      <w:pPr>
        <w:rPr>
          <w:rFonts w:ascii="Verdana" w:hAnsi="Verdana"/>
          <w:color w:val="000080"/>
          <w:sz w:val="14"/>
          <w:szCs w:val="14"/>
        </w:rPr>
      </w:pPr>
    </w:p>
    <w:p w14:paraId="36EED30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0321CC85" w14:textId="77777777" w:rsidR="00776320" w:rsidRPr="00416641" w:rsidRDefault="00C0519D">
      <w:pPr>
        <w:rPr>
          <w:rFonts w:ascii="Verdana" w:hAnsi="Verdana"/>
          <w:color w:val="000080"/>
          <w:sz w:val="14"/>
          <w:szCs w:val="14"/>
        </w:rPr>
      </w:pP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  <w:t xml:space="preserve">    </w:t>
      </w:r>
    </w:p>
    <w:p w14:paraId="42AFC729" w14:textId="77777777" w:rsidR="00791AC8" w:rsidRDefault="00791AC8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C783641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5AC63B98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01E92A49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907F3DB" w14:textId="77777777" w:rsidR="00C0519D" w:rsidRPr="00791AC8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71230162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6F901DD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181D4A1D" w14:textId="518D0B8B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B109BC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b/>
          <w:i/>
          <w:color w:val="000080"/>
          <w:sz w:val="14"/>
          <w:szCs w:val="14"/>
        </w:rPr>
        <w:t xml:space="preserve">Dedicated 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 xml:space="preserve">to supporting the continued growth of individuals in the Human Resources </w:t>
      </w:r>
      <w:r>
        <w:rPr>
          <w:rFonts w:ascii="Verdana" w:hAnsi="Verdana"/>
          <w:b/>
          <w:i/>
          <w:color w:val="000080"/>
          <w:sz w:val="14"/>
          <w:szCs w:val="14"/>
        </w:rPr>
        <w:t>p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>rofession.</w:t>
      </w:r>
    </w:p>
    <w:p w14:paraId="40CF4AE9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noProof/>
          <w:color w:val="000080"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EF4E9" wp14:editId="10964379">
                <wp:simplePos x="0" y="0"/>
                <wp:positionH relativeFrom="column">
                  <wp:posOffset>1657350</wp:posOffset>
                </wp:positionH>
                <wp:positionV relativeFrom="paragraph">
                  <wp:posOffset>69850</wp:posOffset>
                </wp:positionV>
                <wp:extent cx="3543300" cy="276225"/>
                <wp:effectExtent l="0" t="0" r="0" b="952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5DCD6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Website: </w:t>
                            </w:r>
                            <w:hyperlink r:id="rId12" w:history="1">
                              <w:r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 xml:space="preserve"> </w:t>
                              </w:r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.shrm.org</w:t>
                              </w:r>
                            </w:hyperlink>
                          </w:p>
                          <w:p w14:paraId="38C5D230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Email:  </w:t>
                            </w:r>
                            <w:hyperlink r:id="rId13" w:history="1"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shrm@yahoo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EF4E9" id="Text Box 5" o:spid="_x0000_s1029" type="#_x0000_t202" style="position:absolute;left:0;text-align:left;margin-left:130.5pt;margin-top:5.5pt;width:279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" stroked="f">
                <v:textbox>
                  <w:txbxContent>
                    <w:p w14:paraId="4315DCD6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Website: </w:t>
                      </w:r>
                      <w:hyperlink r:id="rId14" w:history="1">
                        <w:r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 xml:space="preserve"> </w:t>
                        </w:r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.shrm.org</w:t>
                        </w:r>
                      </w:hyperlink>
                    </w:p>
                    <w:p w14:paraId="38C5D230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Email:  </w:t>
                      </w:r>
                      <w:hyperlink r:id="rId15" w:history="1"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shrm@yahoo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6B79AFC6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5924AF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2D9617E9" w14:textId="14E11AD4" w:rsidR="00111736" w:rsidRDefault="00111736">
      <w:pPr>
        <w:rPr>
          <w:rFonts w:ascii="Verdana" w:hAnsi="Verdana"/>
          <w:b/>
          <w:i/>
          <w:color w:val="000080"/>
          <w:sz w:val="14"/>
          <w:szCs w:val="14"/>
        </w:rPr>
      </w:pPr>
    </w:p>
    <w:p w14:paraId="40E8BDF4" w14:textId="3BCC1188" w:rsidR="00E92D9D" w:rsidRDefault="00E92D9D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sectPr w:rsidR="00E92D9D" w:rsidSect="00834A32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8C98B" w14:textId="77777777" w:rsidR="003B6C44" w:rsidRDefault="003B6C44">
      <w:r>
        <w:separator/>
      </w:r>
    </w:p>
  </w:endnote>
  <w:endnote w:type="continuationSeparator" w:id="0">
    <w:p w14:paraId="030AEBD0" w14:textId="77777777" w:rsidR="003B6C44" w:rsidRDefault="003B6C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365AA" w14:textId="77777777" w:rsidR="000F698F" w:rsidRPr="00497AE8" w:rsidRDefault="000F698F" w:rsidP="000F698F">
    <w:pPr>
      <w:pStyle w:val="Footer"/>
      <w:jc w:val="center"/>
      <w:rPr>
        <w:rFonts w:ascii="Calibri" w:hAnsi="Calibri" w:cs="Calibri"/>
        <w:color w:val="1F4E79"/>
      </w:rPr>
    </w:pPr>
    <w:r w:rsidRPr="00497AE8">
      <w:rPr>
        <w:rFonts w:ascii="Calibri" w:hAnsi="Calibri" w:cs="Calibri"/>
        <w:color w:val="1F4E79"/>
      </w:rPr>
      <w:t>PO Box 5780</w:t>
    </w:r>
  </w:p>
  <w:p w14:paraId="7C700A4A" w14:textId="77777777" w:rsidR="000F698F" w:rsidRPr="00497AE8" w:rsidRDefault="000F698F" w:rsidP="000F698F">
    <w:pPr>
      <w:pStyle w:val="Footer"/>
      <w:jc w:val="center"/>
      <w:rPr>
        <w:rFonts w:ascii="Calibri" w:hAnsi="Calibri" w:cs="Calibri"/>
      </w:rPr>
    </w:pPr>
    <w:r w:rsidRPr="00497AE8">
      <w:rPr>
        <w:rFonts w:ascii="Calibri" w:hAnsi="Calibri" w:cs="Calibri"/>
        <w:color w:val="1F4E79"/>
      </w:rPr>
      <w:t>Elgin, IL 601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9927F" w14:textId="77777777" w:rsidR="003B6C44" w:rsidRDefault="003B6C44">
      <w:r>
        <w:separator/>
      </w:r>
    </w:p>
  </w:footnote>
  <w:footnote w:type="continuationSeparator" w:id="0">
    <w:p w14:paraId="5FFD91C4" w14:textId="77777777" w:rsidR="003B6C44" w:rsidRDefault="003B6C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6334D"/>
    <w:multiLevelType w:val="hybridMultilevel"/>
    <w:tmpl w:val="F3B86340"/>
    <w:lvl w:ilvl="0" w:tplc="DC8ECB8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727D5E"/>
    <w:multiLevelType w:val="hybridMultilevel"/>
    <w:tmpl w:val="3AF05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C29BE"/>
    <w:multiLevelType w:val="hybridMultilevel"/>
    <w:tmpl w:val="56CAD6B0"/>
    <w:lvl w:ilvl="0" w:tplc="2214DC0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F2187F"/>
    <w:multiLevelType w:val="hybridMultilevel"/>
    <w:tmpl w:val="EFA882DE"/>
    <w:lvl w:ilvl="0" w:tplc="FA3A0CC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D8753D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32548"/>
    <w:multiLevelType w:val="hybridMultilevel"/>
    <w:tmpl w:val="2A6CBB2A"/>
    <w:lvl w:ilvl="0" w:tplc="70F845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FE1B2B"/>
    <w:multiLevelType w:val="hybridMultilevel"/>
    <w:tmpl w:val="461E5592"/>
    <w:lvl w:ilvl="0" w:tplc="F1168E6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A70179"/>
    <w:multiLevelType w:val="hybridMultilevel"/>
    <w:tmpl w:val="763E89E2"/>
    <w:lvl w:ilvl="0" w:tplc="31C81C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A7B01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62E2"/>
    <w:multiLevelType w:val="hybridMultilevel"/>
    <w:tmpl w:val="61A8EBC6"/>
    <w:lvl w:ilvl="0" w:tplc="D6308C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C40F29"/>
    <w:multiLevelType w:val="hybridMultilevel"/>
    <w:tmpl w:val="8E5A88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06189B"/>
    <w:multiLevelType w:val="hybridMultilevel"/>
    <w:tmpl w:val="8F10C71A"/>
    <w:lvl w:ilvl="0" w:tplc="099E3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E46AF6"/>
    <w:multiLevelType w:val="hybridMultilevel"/>
    <w:tmpl w:val="79540358"/>
    <w:lvl w:ilvl="0" w:tplc="88F45E2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ABA219E"/>
    <w:multiLevelType w:val="hybridMultilevel"/>
    <w:tmpl w:val="DFDA4B72"/>
    <w:lvl w:ilvl="0" w:tplc="79BEE68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1A69B9"/>
    <w:multiLevelType w:val="hybridMultilevel"/>
    <w:tmpl w:val="A08EDDCE"/>
    <w:lvl w:ilvl="0" w:tplc="C966D71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1F3C2E"/>
    <w:multiLevelType w:val="hybridMultilevel"/>
    <w:tmpl w:val="72627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481C92"/>
    <w:multiLevelType w:val="hybridMultilevel"/>
    <w:tmpl w:val="468CED6E"/>
    <w:lvl w:ilvl="0" w:tplc="3E1C23F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25595A"/>
    <w:multiLevelType w:val="hybridMultilevel"/>
    <w:tmpl w:val="171C031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E0030"/>
    <w:multiLevelType w:val="hybridMultilevel"/>
    <w:tmpl w:val="0276B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6C3E7C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E07E1A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335AD8"/>
    <w:multiLevelType w:val="hybridMultilevel"/>
    <w:tmpl w:val="35A21A0A"/>
    <w:lvl w:ilvl="0" w:tplc="F2647F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E60C85"/>
    <w:multiLevelType w:val="hybridMultilevel"/>
    <w:tmpl w:val="893C35B4"/>
    <w:lvl w:ilvl="0" w:tplc="100E266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F74F20"/>
    <w:multiLevelType w:val="hybridMultilevel"/>
    <w:tmpl w:val="24FE75E6"/>
    <w:lvl w:ilvl="0" w:tplc="F1607B8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FA450B"/>
    <w:multiLevelType w:val="hybridMultilevel"/>
    <w:tmpl w:val="08D2CD76"/>
    <w:lvl w:ilvl="0" w:tplc="CA5A51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113F87"/>
    <w:multiLevelType w:val="hybridMultilevel"/>
    <w:tmpl w:val="F15A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E31A4"/>
    <w:multiLevelType w:val="hybridMultilevel"/>
    <w:tmpl w:val="02E8CBCE"/>
    <w:lvl w:ilvl="0" w:tplc="D47C2F6E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CA330DE"/>
    <w:multiLevelType w:val="hybridMultilevel"/>
    <w:tmpl w:val="8C96BBD0"/>
    <w:lvl w:ilvl="0" w:tplc="1B1A1BF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C668F2"/>
    <w:multiLevelType w:val="hybridMultilevel"/>
    <w:tmpl w:val="D42E92B6"/>
    <w:lvl w:ilvl="0" w:tplc="0A583C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1419E6"/>
    <w:multiLevelType w:val="hybridMultilevel"/>
    <w:tmpl w:val="DC0A1C9C"/>
    <w:lvl w:ilvl="0" w:tplc="FDF093D6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3F0477A"/>
    <w:multiLevelType w:val="hybridMultilevel"/>
    <w:tmpl w:val="03788DEC"/>
    <w:lvl w:ilvl="0" w:tplc="D082B3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DF12FE"/>
    <w:multiLevelType w:val="hybridMultilevel"/>
    <w:tmpl w:val="259E6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2453B"/>
    <w:multiLevelType w:val="hybridMultilevel"/>
    <w:tmpl w:val="BBAC51BE"/>
    <w:lvl w:ilvl="0" w:tplc="FB881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CF6601"/>
    <w:multiLevelType w:val="hybridMultilevel"/>
    <w:tmpl w:val="70143ED8"/>
    <w:lvl w:ilvl="0" w:tplc="58923D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005809"/>
    <w:multiLevelType w:val="hybridMultilevel"/>
    <w:tmpl w:val="25A23698"/>
    <w:lvl w:ilvl="0" w:tplc="99C0F33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148177B"/>
    <w:multiLevelType w:val="hybridMultilevel"/>
    <w:tmpl w:val="0A1C4080"/>
    <w:lvl w:ilvl="0" w:tplc="369C51F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1B32251"/>
    <w:multiLevelType w:val="hybridMultilevel"/>
    <w:tmpl w:val="DCCAB1F4"/>
    <w:lvl w:ilvl="0" w:tplc="8F82020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58C434F"/>
    <w:multiLevelType w:val="hybridMultilevel"/>
    <w:tmpl w:val="A1A028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350CF"/>
    <w:multiLevelType w:val="hybridMultilevel"/>
    <w:tmpl w:val="0AACACF4"/>
    <w:lvl w:ilvl="0" w:tplc="BAD02C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8756A38"/>
    <w:multiLevelType w:val="hybridMultilevel"/>
    <w:tmpl w:val="2FC614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827E0"/>
    <w:multiLevelType w:val="hybridMultilevel"/>
    <w:tmpl w:val="CD90A274"/>
    <w:lvl w:ilvl="0" w:tplc="C44297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25"/>
  </w:num>
  <w:num w:numId="3">
    <w:abstractNumId w:val="31"/>
  </w:num>
  <w:num w:numId="4">
    <w:abstractNumId w:val="8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</w:num>
  <w:num w:numId="7">
    <w:abstractNumId w:val="4"/>
  </w:num>
  <w:num w:numId="8">
    <w:abstractNumId w:val="7"/>
  </w:num>
  <w:num w:numId="9">
    <w:abstractNumId w:val="19"/>
  </w:num>
  <w:num w:numId="10">
    <w:abstractNumId w:val="17"/>
  </w:num>
  <w:num w:numId="11">
    <w:abstractNumId w:val="38"/>
  </w:num>
  <w:num w:numId="12">
    <w:abstractNumId w:val="10"/>
  </w:num>
  <w:num w:numId="13">
    <w:abstractNumId w:val="39"/>
  </w:num>
  <w:num w:numId="14">
    <w:abstractNumId w:val="33"/>
  </w:num>
  <w:num w:numId="15">
    <w:abstractNumId w:val="16"/>
  </w:num>
  <w:num w:numId="16">
    <w:abstractNumId w:val="30"/>
  </w:num>
  <w:num w:numId="17">
    <w:abstractNumId w:val="21"/>
  </w:num>
  <w:num w:numId="18">
    <w:abstractNumId w:val="15"/>
  </w:num>
  <w:num w:numId="19">
    <w:abstractNumId w:val="11"/>
  </w:num>
  <w:num w:numId="20">
    <w:abstractNumId w:val="24"/>
  </w:num>
  <w:num w:numId="21">
    <w:abstractNumId w:val="28"/>
  </w:num>
  <w:num w:numId="22">
    <w:abstractNumId w:val="40"/>
  </w:num>
  <w:num w:numId="23">
    <w:abstractNumId w:val="1"/>
  </w:num>
  <w:num w:numId="24">
    <w:abstractNumId w:val="32"/>
  </w:num>
  <w:num w:numId="25">
    <w:abstractNumId w:val="5"/>
  </w:num>
  <w:num w:numId="26">
    <w:abstractNumId w:val="18"/>
  </w:num>
  <w:num w:numId="27">
    <w:abstractNumId w:val="37"/>
  </w:num>
  <w:num w:numId="28">
    <w:abstractNumId w:val="9"/>
  </w:num>
  <w:num w:numId="29">
    <w:abstractNumId w:val="23"/>
  </w:num>
  <w:num w:numId="30">
    <w:abstractNumId w:val="12"/>
  </w:num>
  <w:num w:numId="31">
    <w:abstractNumId w:val="22"/>
  </w:num>
  <w:num w:numId="32">
    <w:abstractNumId w:val="14"/>
  </w:num>
  <w:num w:numId="33">
    <w:abstractNumId w:val="36"/>
  </w:num>
  <w:num w:numId="34">
    <w:abstractNumId w:val="35"/>
  </w:num>
  <w:num w:numId="35">
    <w:abstractNumId w:val="0"/>
  </w:num>
  <w:num w:numId="36">
    <w:abstractNumId w:val="29"/>
  </w:num>
  <w:num w:numId="37">
    <w:abstractNumId w:val="26"/>
  </w:num>
  <w:num w:numId="38">
    <w:abstractNumId w:val="13"/>
  </w:num>
  <w:num w:numId="39">
    <w:abstractNumId w:val="3"/>
  </w:num>
  <w:num w:numId="40">
    <w:abstractNumId w:val="2"/>
  </w:num>
  <w:num w:numId="41">
    <w:abstractNumId w:val="27"/>
  </w:num>
  <w:num w:numId="42">
    <w:abstractNumId w:val="6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7W0BCJzQ3MLEyUdpeDU4uLM/DyQAqNaAD6ihTQsAAAA"/>
  </w:docVars>
  <w:rsids>
    <w:rsidRoot w:val="00776320"/>
    <w:rsid w:val="00007162"/>
    <w:rsid w:val="000158E4"/>
    <w:rsid w:val="0001767D"/>
    <w:rsid w:val="0002509E"/>
    <w:rsid w:val="00033514"/>
    <w:rsid w:val="00034215"/>
    <w:rsid w:val="00040CB4"/>
    <w:rsid w:val="00043349"/>
    <w:rsid w:val="00046FFF"/>
    <w:rsid w:val="00053D56"/>
    <w:rsid w:val="00076638"/>
    <w:rsid w:val="00091475"/>
    <w:rsid w:val="0009370F"/>
    <w:rsid w:val="00096B4C"/>
    <w:rsid w:val="000B3C50"/>
    <w:rsid w:val="000B7E76"/>
    <w:rsid w:val="000C453F"/>
    <w:rsid w:val="000C6DCC"/>
    <w:rsid w:val="000E1F17"/>
    <w:rsid w:val="000E5DEA"/>
    <w:rsid w:val="000E6216"/>
    <w:rsid w:val="000E71FD"/>
    <w:rsid w:val="000F4AD3"/>
    <w:rsid w:val="000F698F"/>
    <w:rsid w:val="00103BC5"/>
    <w:rsid w:val="00106570"/>
    <w:rsid w:val="00111541"/>
    <w:rsid w:val="00111736"/>
    <w:rsid w:val="00111E58"/>
    <w:rsid w:val="00114723"/>
    <w:rsid w:val="00121481"/>
    <w:rsid w:val="0013566F"/>
    <w:rsid w:val="00136319"/>
    <w:rsid w:val="001375B2"/>
    <w:rsid w:val="00141D75"/>
    <w:rsid w:val="00144F79"/>
    <w:rsid w:val="00147C20"/>
    <w:rsid w:val="00151510"/>
    <w:rsid w:val="001533EE"/>
    <w:rsid w:val="00153D0F"/>
    <w:rsid w:val="00154C79"/>
    <w:rsid w:val="00157D8B"/>
    <w:rsid w:val="00164641"/>
    <w:rsid w:val="00167715"/>
    <w:rsid w:val="00192035"/>
    <w:rsid w:val="001920B8"/>
    <w:rsid w:val="001A00F9"/>
    <w:rsid w:val="001A1BC6"/>
    <w:rsid w:val="001A2ADB"/>
    <w:rsid w:val="001A37DA"/>
    <w:rsid w:val="001A3A4A"/>
    <w:rsid w:val="001A3C57"/>
    <w:rsid w:val="001A7046"/>
    <w:rsid w:val="001A7D47"/>
    <w:rsid w:val="001C6690"/>
    <w:rsid w:val="001C7062"/>
    <w:rsid w:val="001C761A"/>
    <w:rsid w:val="001D05C3"/>
    <w:rsid w:val="001E28E5"/>
    <w:rsid w:val="001E6FB5"/>
    <w:rsid w:val="001E77CE"/>
    <w:rsid w:val="00206E09"/>
    <w:rsid w:val="00215F23"/>
    <w:rsid w:val="0022195A"/>
    <w:rsid w:val="00222AA2"/>
    <w:rsid w:val="00225229"/>
    <w:rsid w:val="002274EE"/>
    <w:rsid w:val="00227D6F"/>
    <w:rsid w:val="002328A2"/>
    <w:rsid w:val="00247063"/>
    <w:rsid w:val="0026640B"/>
    <w:rsid w:val="0027350E"/>
    <w:rsid w:val="0028727A"/>
    <w:rsid w:val="00287CEA"/>
    <w:rsid w:val="002966A0"/>
    <w:rsid w:val="00296F60"/>
    <w:rsid w:val="00297FDB"/>
    <w:rsid w:val="002B3B24"/>
    <w:rsid w:val="002C1A98"/>
    <w:rsid w:val="002D3215"/>
    <w:rsid w:val="002D4CE0"/>
    <w:rsid w:val="002E0D59"/>
    <w:rsid w:val="002E1AD8"/>
    <w:rsid w:val="002F01E4"/>
    <w:rsid w:val="002F5A53"/>
    <w:rsid w:val="003020A5"/>
    <w:rsid w:val="0031223D"/>
    <w:rsid w:val="003127BD"/>
    <w:rsid w:val="00316356"/>
    <w:rsid w:val="003200E5"/>
    <w:rsid w:val="003240D1"/>
    <w:rsid w:val="003254EE"/>
    <w:rsid w:val="003303B3"/>
    <w:rsid w:val="00343971"/>
    <w:rsid w:val="00351827"/>
    <w:rsid w:val="00352A34"/>
    <w:rsid w:val="003531C7"/>
    <w:rsid w:val="00365054"/>
    <w:rsid w:val="00370EF8"/>
    <w:rsid w:val="00371622"/>
    <w:rsid w:val="00371923"/>
    <w:rsid w:val="00375087"/>
    <w:rsid w:val="003921DE"/>
    <w:rsid w:val="00394615"/>
    <w:rsid w:val="003951EF"/>
    <w:rsid w:val="00396746"/>
    <w:rsid w:val="003A0A18"/>
    <w:rsid w:val="003A0BBC"/>
    <w:rsid w:val="003B1FB4"/>
    <w:rsid w:val="003B45C7"/>
    <w:rsid w:val="003B6C44"/>
    <w:rsid w:val="003C0D43"/>
    <w:rsid w:val="003C3EBB"/>
    <w:rsid w:val="003C7CF4"/>
    <w:rsid w:val="003D06E5"/>
    <w:rsid w:val="003D7BE4"/>
    <w:rsid w:val="003E74A9"/>
    <w:rsid w:val="003F13C2"/>
    <w:rsid w:val="004005E0"/>
    <w:rsid w:val="0041603B"/>
    <w:rsid w:val="00416641"/>
    <w:rsid w:val="0042067D"/>
    <w:rsid w:val="004216FD"/>
    <w:rsid w:val="00427B9D"/>
    <w:rsid w:val="00432DCA"/>
    <w:rsid w:val="00433127"/>
    <w:rsid w:val="00437F21"/>
    <w:rsid w:val="004517B9"/>
    <w:rsid w:val="00451B95"/>
    <w:rsid w:val="00455C13"/>
    <w:rsid w:val="0046112B"/>
    <w:rsid w:val="00484D79"/>
    <w:rsid w:val="0049181A"/>
    <w:rsid w:val="0049239C"/>
    <w:rsid w:val="00497AE8"/>
    <w:rsid w:val="004A32FF"/>
    <w:rsid w:val="004A3B21"/>
    <w:rsid w:val="004A722C"/>
    <w:rsid w:val="004B06C2"/>
    <w:rsid w:val="004C51D9"/>
    <w:rsid w:val="004D3A48"/>
    <w:rsid w:val="004E1714"/>
    <w:rsid w:val="004E247D"/>
    <w:rsid w:val="004E3D8B"/>
    <w:rsid w:val="004E5E6B"/>
    <w:rsid w:val="005025FE"/>
    <w:rsid w:val="005066E4"/>
    <w:rsid w:val="00511EE5"/>
    <w:rsid w:val="005125C6"/>
    <w:rsid w:val="00522647"/>
    <w:rsid w:val="00522FD8"/>
    <w:rsid w:val="00531ED8"/>
    <w:rsid w:val="00545F8F"/>
    <w:rsid w:val="0055001F"/>
    <w:rsid w:val="00551C7F"/>
    <w:rsid w:val="00552297"/>
    <w:rsid w:val="0055332A"/>
    <w:rsid w:val="0055583C"/>
    <w:rsid w:val="00566401"/>
    <w:rsid w:val="00583534"/>
    <w:rsid w:val="005874B1"/>
    <w:rsid w:val="0059107D"/>
    <w:rsid w:val="00591E81"/>
    <w:rsid w:val="005A0A5F"/>
    <w:rsid w:val="005A187C"/>
    <w:rsid w:val="005A4E64"/>
    <w:rsid w:val="005A669F"/>
    <w:rsid w:val="005C2348"/>
    <w:rsid w:val="005C5388"/>
    <w:rsid w:val="005D5E30"/>
    <w:rsid w:val="005D6265"/>
    <w:rsid w:val="005D6D0C"/>
    <w:rsid w:val="005D76E9"/>
    <w:rsid w:val="005E556D"/>
    <w:rsid w:val="005F5139"/>
    <w:rsid w:val="00607F09"/>
    <w:rsid w:val="00624A67"/>
    <w:rsid w:val="00625BE1"/>
    <w:rsid w:val="00626434"/>
    <w:rsid w:val="00636BDE"/>
    <w:rsid w:val="00636D60"/>
    <w:rsid w:val="00645AB3"/>
    <w:rsid w:val="00645DDD"/>
    <w:rsid w:val="0064659A"/>
    <w:rsid w:val="006508EA"/>
    <w:rsid w:val="00663C1F"/>
    <w:rsid w:val="00674CF8"/>
    <w:rsid w:val="00681372"/>
    <w:rsid w:val="00685910"/>
    <w:rsid w:val="00687742"/>
    <w:rsid w:val="00696707"/>
    <w:rsid w:val="006A174A"/>
    <w:rsid w:val="006A6711"/>
    <w:rsid w:val="006B47C8"/>
    <w:rsid w:val="006C0AB2"/>
    <w:rsid w:val="006C24D0"/>
    <w:rsid w:val="006C2FA4"/>
    <w:rsid w:val="006D13F1"/>
    <w:rsid w:val="006D2E1E"/>
    <w:rsid w:val="006D593C"/>
    <w:rsid w:val="006E0A13"/>
    <w:rsid w:val="006F4407"/>
    <w:rsid w:val="00720CEA"/>
    <w:rsid w:val="00730FF3"/>
    <w:rsid w:val="007460DF"/>
    <w:rsid w:val="007522E1"/>
    <w:rsid w:val="007573CE"/>
    <w:rsid w:val="00776320"/>
    <w:rsid w:val="00783A5A"/>
    <w:rsid w:val="00791AC8"/>
    <w:rsid w:val="007A6958"/>
    <w:rsid w:val="007B0FFC"/>
    <w:rsid w:val="007B4D06"/>
    <w:rsid w:val="007C244D"/>
    <w:rsid w:val="007C479F"/>
    <w:rsid w:val="007C48A3"/>
    <w:rsid w:val="007C5BEB"/>
    <w:rsid w:val="007C799F"/>
    <w:rsid w:val="007D1C37"/>
    <w:rsid w:val="007D7F27"/>
    <w:rsid w:val="007F48B5"/>
    <w:rsid w:val="007F56FE"/>
    <w:rsid w:val="00800732"/>
    <w:rsid w:val="008014D1"/>
    <w:rsid w:val="00801A77"/>
    <w:rsid w:val="0080289A"/>
    <w:rsid w:val="00802E21"/>
    <w:rsid w:val="00805C38"/>
    <w:rsid w:val="00805F63"/>
    <w:rsid w:val="0080670D"/>
    <w:rsid w:val="0081417A"/>
    <w:rsid w:val="00817571"/>
    <w:rsid w:val="00817E16"/>
    <w:rsid w:val="008210D2"/>
    <w:rsid w:val="00834A32"/>
    <w:rsid w:val="00836E5B"/>
    <w:rsid w:val="00845ADE"/>
    <w:rsid w:val="00853F57"/>
    <w:rsid w:val="00855E8B"/>
    <w:rsid w:val="0085791C"/>
    <w:rsid w:val="00857EC6"/>
    <w:rsid w:val="008621BC"/>
    <w:rsid w:val="00863024"/>
    <w:rsid w:val="00870852"/>
    <w:rsid w:val="008725D3"/>
    <w:rsid w:val="00873643"/>
    <w:rsid w:val="00876D97"/>
    <w:rsid w:val="00883139"/>
    <w:rsid w:val="008A00B9"/>
    <w:rsid w:val="008A1606"/>
    <w:rsid w:val="008A3DE9"/>
    <w:rsid w:val="008A5D0A"/>
    <w:rsid w:val="008A64B1"/>
    <w:rsid w:val="008B411C"/>
    <w:rsid w:val="008B673D"/>
    <w:rsid w:val="008C267B"/>
    <w:rsid w:val="008C3C1B"/>
    <w:rsid w:val="008D17A8"/>
    <w:rsid w:val="008E1411"/>
    <w:rsid w:val="008E734A"/>
    <w:rsid w:val="008F3907"/>
    <w:rsid w:val="00914F48"/>
    <w:rsid w:val="00915F97"/>
    <w:rsid w:val="00926FC5"/>
    <w:rsid w:val="00927652"/>
    <w:rsid w:val="00927E67"/>
    <w:rsid w:val="00930F2D"/>
    <w:rsid w:val="009402CB"/>
    <w:rsid w:val="00942608"/>
    <w:rsid w:val="00942E48"/>
    <w:rsid w:val="009446C2"/>
    <w:rsid w:val="0096103B"/>
    <w:rsid w:val="00984CD0"/>
    <w:rsid w:val="00990AFD"/>
    <w:rsid w:val="009923C3"/>
    <w:rsid w:val="009A5983"/>
    <w:rsid w:val="009A7DA0"/>
    <w:rsid w:val="009B0159"/>
    <w:rsid w:val="009B4C05"/>
    <w:rsid w:val="009C2084"/>
    <w:rsid w:val="009C28F2"/>
    <w:rsid w:val="009C2933"/>
    <w:rsid w:val="009C751B"/>
    <w:rsid w:val="009C7C0C"/>
    <w:rsid w:val="009D2AF0"/>
    <w:rsid w:val="009D3CFF"/>
    <w:rsid w:val="009D494B"/>
    <w:rsid w:val="009E0CF0"/>
    <w:rsid w:val="009E34B9"/>
    <w:rsid w:val="009E3DA1"/>
    <w:rsid w:val="009E4BAF"/>
    <w:rsid w:val="009E5026"/>
    <w:rsid w:val="009F1B26"/>
    <w:rsid w:val="009F5A7A"/>
    <w:rsid w:val="00A10011"/>
    <w:rsid w:val="00A16EB0"/>
    <w:rsid w:val="00A22A2F"/>
    <w:rsid w:val="00A275EE"/>
    <w:rsid w:val="00A320F3"/>
    <w:rsid w:val="00A32C72"/>
    <w:rsid w:val="00A337AD"/>
    <w:rsid w:val="00A34863"/>
    <w:rsid w:val="00A40192"/>
    <w:rsid w:val="00A462D0"/>
    <w:rsid w:val="00A4784F"/>
    <w:rsid w:val="00A50636"/>
    <w:rsid w:val="00A605A3"/>
    <w:rsid w:val="00A65B78"/>
    <w:rsid w:val="00A83985"/>
    <w:rsid w:val="00A84BB1"/>
    <w:rsid w:val="00A854B6"/>
    <w:rsid w:val="00A914A5"/>
    <w:rsid w:val="00A94210"/>
    <w:rsid w:val="00A960F0"/>
    <w:rsid w:val="00AA2B8F"/>
    <w:rsid w:val="00AB0CCE"/>
    <w:rsid w:val="00AC566F"/>
    <w:rsid w:val="00AD2388"/>
    <w:rsid w:val="00AD40F2"/>
    <w:rsid w:val="00AE0F77"/>
    <w:rsid w:val="00AE31A0"/>
    <w:rsid w:val="00AF0F67"/>
    <w:rsid w:val="00AF25EE"/>
    <w:rsid w:val="00B02428"/>
    <w:rsid w:val="00B112FC"/>
    <w:rsid w:val="00B27B65"/>
    <w:rsid w:val="00B308EC"/>
    <w:rsid w:val="00B34A84"/>
    <w:rsid w:val="00B354FE"/>
    <w:rsid w:val="00B3666E"/>
    <w:rsid w:val="00B37716"/>
    <w:rsid w:val="00B401D5"/>
    <w:rsid w:val="00B419C4"/>
    <w:rsid w:val="00B42714"/>
    <w:rsid w:val="00B42BDC"/>
    <w:rsid w:val="00B463C7"/>
    <w:rsid w:val="00B46752"/>
    <w:rsid w:val="00B47BBC"/>
    <w:rsid w:val="00B5395A"/>
    <w:rsid w:val="00B75F37"/>
    <w:rsid w:val="00B77683"/>
    <w:rsid w:val="00B82253"/>
    <w:rsid w:val="00B93587"/>
    <w:rsid w:val="00B952C3"/>
    <w:rsid w:val="00BA6C38"/>
    <w:rsid w:val="00BB0D6C"/>
    <w:rsid w:val="00BB1B60"/>
    <w:rsid w:val="00BC7F8D"/>
    <w:rsid w:val="00BD7353"/>
    <w:rsid w:val="00BE227C"/>
    <w:rsid w:val="00BE3482"/>
    <w:rsid w:val="00BE54F4"/>
    <w:rsid w:val="00BE58EB"/>
    <w:rsid w:val="00BE5D2F"/>
    <w:rsid w:val="00BE7E4F"/>
    <w:rsid w:val="00BF6966"/>
    <w:rsid w:val="00BF76CE"/>
    <w:rsid w:val="00C02812"/>
    <w:rsid w:val="00C0519D"/>
    <w:rsid w:val="00C14489"/>
    <w:rsid w:val="00C23D52"/>
    <w:rsid w:val="00C33473"/>
    <w:rsid w:val="00C43744"/>
    <w:rsid w:val="00C45BF6"/>
    <w:rsid w:val="00C474B4"/>
    <w:rsid w:val="00C620F7"/>
    <w:rsid w:val="00C7330D"/>
    <w:rsid w:val="00C92AD8"/>
    <w:rsid w:val="00C93A84"/>
    <w:rsid w:val="00C9605F"/>
    <w:rsid w:val="00CA679D"/>
    <w:rsid w:val="00CB3541"/>
    <w:rsid w:val="00CB3FF4"/>
    <w:rsid w:val="00CD2417"/>
    <w:rsid w:val="00CD3E53"/>
    <w:rsid w:val="00CD4A9D"/>
    <w:rsid w:val="00CD5D2D"/>
    <w:rsid w:val="00CE3F53"/>
    <w:rsid w:val="00CE4BF0"/>
    <w:rsid w:val="00CF11F9"/>
    <w:rsid w:val="00CF333F"/>
    <w:rsid w:val="00D01AC6"/>
    <w:rsid w:val="00D02639"/>
    <w:rsid w:val="00D05646"/>
    <w:rsid w:val="00D05DF2"/>
    <w:rsid w:val="00D10CA5"/>
    <w:rsid w:val="00D17985"/>
    <w:rsid w:val="00D2237D"/>
    <w:rsid w:val="00D421D9"/>
    <w:rsid w:val="00D4305D"/>
    <w:rsid w:val="00D47C94"/>
    <w:rsid w:val="00D53DB6"/>
    <w:rsid w:val="00D56F0B"/>
    <w:rsid w:val="00D6274A"/>
    <w:rsid w:val="00D67C58"/>
    <w:rsid w:val="00D77E53"/>
    <w:rsid w:val="00D8611A"/>
    <w:rsid w:val="00D87A0E"/>
    <w:rsid w:val="00DA09AD"/>
    <w:rsid w:val="00DA7284"/>
    <w:rsid w:val="00DB0785"/>
    <w:rsid w:val="00DB1665"/>
    <w:rsid w:val="00DD28D2"/>
    <w:rsid w:val="00DD55F7"/>
    <w:rsid w:val="00E05591"/>
    <w:rsid w:val="00E065D5"/>
    <w:rsid w:val="00E15F21"/>
    <w:rsid w:val="00E169F1"/>
    <w:rsid w:val="00E17361"/>
    <w:rsid w:val="00E179BE"/>
    <w:rsid w:val="00E27AE7"/>
    <w:rsid w:val="00E33F27"/>
    <w:rsid w:val="00E36845"/>
    <w:rsid w:val="00E4588D"/>
    <w:rsid w:val="00E5005F"/>
    <w:rsid w:val="00E54E32"/>
    <w:rsid w:val="00E600A8"/>
    <w:rsid w:val="00E6723F"/>
    <w:rsid w:val="00E8112D"/>
    <w:rsid w:val="00E8120C"/>
    <w:rsid w:val="00E856FD"/>
    <w:rsid w:val="00E911C4"/>
    <w:rsid w:val="00E92D9D"/>
    <w:rsid w:val="00EB51F9"/>
    <w:rsid w:val="00EB54B8"/>
    <w:rsid w:val="00ED1ED8"/>
    <w:rsid w:val="00ED467D"/>
    <w:rsid w:val="00EE3FEA"/>
    <w:rsid w:val="00EF003C"/>
    <w:rsid w:val="00EF64A2"/>
    <w:rsid w:val="00F0006A"/>
    <w:rsid w:val="00F01B70"/>
    <w:rsid w:val="00F02875"/>
    <w:rsid w:val="00F26200"/>
    <w:rsid w:val="00F35A67"/>
    <w:rsid w:val="00F3782C"/>
    <w:rsid w:val="00F4184C"/>
    <w:rsid w:val="00F43EED"/>
    <w:rsid w:val="00F51200"/>
    <w:rsid w:val="00F51A31"/>
    <w:rsid w:val="00F60BB6"/>
    <w:rsid w:val="00F64824"/>
    <w:rsid w:val="00F71E3A"/>
    <w:rsid w:val="00F723A0"/>
    <w:rsid w:val="00F72E56"/>
    <w:rsid w:val="00F73C40"/>
    <w:rsid w:val="00F74837"/>
    <w:rsid w:val="00F75869"/>
    <w:rsid w:val="00F825D5"/>
    <w:rsid w:val="00F83CCB"/>
    <w:rsid w:val="00F91761"/>
    <w:rsid w:val="00F91C54"/>
    <w:rsid w:val="00FB4542"/>
    <w:rsid w:val="00FD2BAA"/>
    <w:rsid w:val="00FD698F"/>
    <w:rsid w:val="00FE0533"/>
    <w:rsid w:val="00FE6190"/>
    <w:rsid w:val="00FF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1F671"/>
  <w15:chartTrackingRefBased/>
  <w15:docId w15:val="{F6F28962-E498-4F37-A7FB-F8EB45DB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776320"/>
    <w:rPr>
      <w:rFonts w:ascii="Courier New" w:hAnsi="Courier New" w:cs="Courier New"/>
      <w:sz w:val="20"/>
      <w:szCs w:val="20"/>
    </w:rPr>
  </w:style>
  <w:style w:type="character" w:styleId="Hyperlink">
    <w:name w:val="Hyperlink"/>
    <w:rsid w:val="00791AC8"/>
    <w:rPr>
      <w:color w:val="0000FF"/>
      <w:u w:val="single"/>
    </w:rPr>
  </w:style>
  <w:style w:type="character" w:styleId="FollowedHyperlink">
    <w:name w:val="FollowedHyperlink"/>
    <w:rsid w:val="009B4C0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D0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D06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515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5151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F3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D9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4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yperlink" Target="mailto:illinoisfoxvalleyshrm@yahoo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illinoisfoxvalley.shrm.org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mailto:illinoisfoxvalleyshrm@yahoo.com" TargetMode="External"/><Relationship Id="rId10" Type="http://schemas.openxmlformats.org/officeDocument/2006/relationships/image" Target="media/image20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://illinoisfoxvalley.shr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he Agency Staffing</Company>
  <LinksUpToDate>false</LinksUpToDate>
  <CharactersWithSpaces>545</CharactersWithSpaces>
  <SharedDoc>false</SharedDoc>
  <HLinks>
    <vt:vector size="12" baseType="variant">
      <vt:variant>
        <vt:i4>8323149</vt:i4>
      </vt:variant>
      <vt:variant>
        <vt:i4>3</vt:i4>
      </vt:variant>
      <vt:variant>
        <vt:i4>0</vt:i4>
      </vt:variant>
      <vt:variant>
        <vt:i4>5</vt:i4>
      </vt:variant>
      <vt:variant>
        <vt:lpwstr>mailto:illinoisfoxvalleyshrm@yahoo.com</vt:lpwstr>
      </vt:variant>
      <vt:variant>
        <vt:lpwstr/>
      </vt:variant>
      <vt:variant>
        <vt:i4>3211299</vt:i4>
      </vt:variant>
      <vt:variant>
        <vt:i4>0</vt:i4>
      </vt:variant>
      <vt:variant>
        <vt:i4>0</vt:i4>
      </vt:variant>
      <vt:variant>
        <vt:i4>5</vt:i4>
      </vt:variant>
      <vt:variant>
        <vt:lpwstr>http://illinoisfoxvalley.shr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eggy Thodos</dc:creator>
  <cp:keywords/>
  <cp:lastModifiedBy>Victoria Kunz</cp:lastModifiedBy>
  <cp:revision>5</cp:revision>
  <cp:lastPrinted>2019-08-22T01:07:00Z</cp:lastPrinted>
  <dcterms:created xsi:type="dcterms:W3CDTF">2021-03-17T22:14:00Z</dcterms:created>
  <dcterms:modified xsi:type="dcterms:W3CDTF">2021-03-17T22:34:00Z</dcterms:modified>
</cp:coreProperties>
</file>